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518BB" w14:textId="77777777" w:rsidR="00723685" w:rsidRDefault="00723685">
      <w:pPr>
        <w:jc w:val="center"/>
        <w:rPr>
          <w:b/>
          <w:sz w:val="28"/>
          <w:szCs w:val="28"/>
        </w:rPr>
      </w:pPr>
    </w:p>
    <w:p w14:paraId="4182706B" w14:textId="775F6749" w:rsidR="00F70712" w:rsidRDefault="00F70712" w:rsidP="00F70712">
      <w:pPr>
        <w:jc w:val="center"/>
        <w:rPr>
          <w:b/>
          <w:sz w:val="28"/>
          <w:szCs w:val="28"/>
        </w:rPr>
      </w:pPr>
      <w:r w:rsidRPr="00F70712">
        <w:rPr>
          <w:b/>
          <w:sz w:val="28"/>
          <w:szCs w:val="28"/>
        </w:rPr>
        <w:t xml:space="preserve">Crack Detection of </w:t>
      </w:r>
      <w:r w:rsidR="005710AB">
        <w:rPr>
          <w:b/>
          <w:sz w:val="28"/>
          <w:szCs w:val="28"/>
        </w:rPr>
        <w:t xml:space="preserve">a </w:t>
      </w:r>
      <w:r w:rsidRPr="00F70712">
        <w:rPr>
          <w:b/>
          <w:sz w:val="28"/>
          <w:szCs w:val="28"/>
        </w:rPr>
        <w:t>Reinforced Concrete (RC) Beam Specimen using SAR and GPR</w:t>
      </w:r>
    </w:p>
    <w:p w14:paraId="357B2635" w14:textId="5075A262" w:rsidR="005710AB" w:rsidRDefault="00F70712" w:rsidP="00FC3573">
      <w:pPr>
        <w:jc w:val="center"/>
        <w:rPr>
          <w:sz w:val="24"/>
          <w:szCs w:val="24"/>
        </w:rPr>
      </w:pPr>
      <w:r>
        <w:rPr>
          <w:sz w:val="24"/>
          <w:szCs w:val="24"/>
        </w:rPr>
        <w:t>Aiyad Alshimaysawee</w:t>
      </w:r>
      <w:r w:rsidR="00872B97">
        <w:rPr>
          <w:sz w:val="24"/>
          <w:szCs w:val="24"/>
        </w:rPr>
        <w:t xml:space="preserve">, </w:t>
      </w:r>
      <w:r>
        <w:rPr>
          <w:sz w:val="24"/>
          <w:szCs w:val="24"/>
        </w:rPr>
        <w:t>Tzuyang Yu</w:t>
      </w:r>
    </w:p>
    <w:p w14:paraId="0DE2C714" w14:textId="11946269" w:rsidR="00CA41FA" w:rsidRDefault="00F70712" w:rsidP="00FC3573">
      <w:pPr>
        <w:jc w:val="center"/>
        <w:rPr>
          <w:b/>
          <w:u w:val="single"/>
          <w:rtl/>
        </w:rPr>
      </w:pPr>
      <w:r>
        <w:rPr>
          <w:sz w:val="24"/>
          <w:szCs w:val="24"/>
        </w:rPr>
        <w:t>Department of Civil and Environmental Engineering, University of Massachusetts Lowell</w:t>
      </w:r>
      <w:r w:rsidR="00F0643A">
        <w:rPr>
          <w:sz w:val="24"/>
          <w:szCs w:val="24"/>
        </w:rPr>
        <w:br/>
      </w:r>
    </w:p>
    <w:p w14:paraId="4370BB9C" w14:textId="46D681DF" w:rsidR="00FC3573" w:rsidRPr="00FC3573" w:rsidRDefault="00FC3573" w:rsidP="00FC3573">
      <w:pPr>
        <w:rPr>
          <w:b/>
          <w:u w:val="single"/>
        </w:rPr>
      </w:pPr>
      <w:r w:rsidRPr="00FC3573">
        <w:rPr>
          <w:b/>
          <w:u w:val="single"/>
        </w:rPr>
        <w:t>Abstract</w:t>
      </w:r>
    </w:p>
    <w:p w14:paraId="0DE2C716" w14:textId="75A88C09" w:rsidR="00CA41FA" w:rsidRDefault="002B1AA5" w:rsidP="00FC3573">
      <w:pPr>
        <w:jc w:val="both"/>
        <w:rPr>
          <w:sz w:val="24"/>
          <w:szCs w:val="24"/>
        </w:rPr>
      </w:pPr>
      <w:r w:rsidRPr="002B1AA5">
        <w:rPr>
          <w:sz w:val="24"/>
          <w:szCs w:val="24"/>
        </w:rPr>
        <w:t xml:space="preserve">Reinforced concrete </w:t>
      </w:r>
      <w:r w:rsidR="005710AB">
        <w:rPr>
          <w:sz w:val="24"/>
          <w:szCs w:val="24"/>
        </w:rPr>
        <w:t xml:space="preserve">(RC) </w:t>
      </w:r>
      <w:r w:rsidRPr="002B1AA5">
        <w:rPr>
          <w:sz w:val="24"/>
          <w:szCs w:val="24"/>
        </w:rPr>
        <w:t xml:space="preserve">cracking is a common problem, especially in concrete bridges. This problem is important because </w:t>
      </w:r>
      <w:r w:rsidR="005710AB" w:rsidRPr="005710AB">
        <w:rPr>
          <w:color w:val="auto"/>
          <w:sz w:val="24"/>
          <w:szCs w:val="24"/>
        </w:rPr>
        <w:t xml:space="preserve">that </w:t>
      </w:r>
      <w:r w:rsidRPr="002B1AA5">
        <w:rPr>
          <w:sz w:val="24"/>
          <w:szCs w:val="24"/>
        </w:rPr>
        <w:t xml:space="preserve">the integrity of concrete cover indicates not only the mechanical strength of </w:t>
      </w:r>
      <w:r w:rsidR="005710AB">
        <w:rPr>
          <w:sz w:val="24"/>
          <w:szCs w:val="24"/>
        </w:rPr>
        <w:t>concrete</w:t>
      </w:r>
      <w:r w:rsidRPr="002B1AA5">
        <w:rPr>
          <w:sz w:val="24"/>
          <w:szCs w:val="24"/>
        </w:rPr>
        <w:t xml:space="preserve"> but also the level of protection </w:t>
      </w:r>
      <w:r w:rsidR="005710AB">
        <w:rPr>
          <w:sz w:val="24"/>
          <w:szCs w:val="24"/>
        </w:rPr>
        <w:t>from</w:t>
      </w:r>
      <w:r w:rsidRPr="002B1AA5">
        <w:rPr>
          <w:sz w:val="24"/>
          <w:szCs w:val="24"/>
        </w:rPr>
        <w:t xml:space="preserve"> steel corrosion. Concrete cracking and steel corrosion can occur to any component in concrete bridges. In this research project, we use remote synthetic aperture radar (SAR) and contact ground penetrating radar (GPR) to detect the surface crack in </w:t>
      </w:r>
      <w:r w:rsidR="005710AB">
        <w:rPr>
          <w:sz w:val="24"/>
          <w:szCs w:val="24"/>
        </w:rPr>
        <w:t>RC beam specimens</w:t>
      </w:r>
      <w:r w:rsidRPr="002B1AA5">
        <w:rPr>
          <w:sz w:val="24"/>
          <w:szCs w:val="24"/>
        </w:rPr>
        <w:t xml:space="preserve">. </w:t>
      </w:r>
      <w:r w:rsidR="005710AB">
        <w:rPr>
          <w:sz w:val="24"/>
          <w:szCs w:val="24"/>
        </w:rPr>
        <w:t xml:space="preserve">One RC </w:t>
      </w:r>
      <w:r w:rsidRPr="002B1AA5">
        <w:rPr>
          <w:sz w:val="24"/>
          <w:szCs w:val="24"/>
        </w:rPr>
        <w:t xml:space="preserve">beam specimen of dimensions 36”x6”x6” was cast, and a four-point bending test was carried out to </w:t>
      </w:r>
      <w:r w:rsidR="005710AB">
        <w:rPr>
          <w:sz w:val="24"/>
          <w:szCs w:val="24"/>
        </w:rPr>
        <w:t xml:space="preserve">generate </w:t>
      </w:r>
      <w:r w:rsidRPr="002B1AA5">
        <w:rPr>
          <w:sz w:val="24"/>
          <w:szCs w:val="24"/>
        </w:rPr>
        <w:t>flexural crack</w:t>
      </w:r>
      <w:r w:rsidR="005710AB">
        <w:rPr>
          <w:sz w:val="24"/>
          <w:szCs w:val="24"/>
        </w:rPr>
        <w:t>s</w:t>
      </w:r>
      <w:r w:rsidRPr="002B1AA5">
        <w:rPr>
          <w:sz w:val="24"/>
          <w:szCs w:val="24"/>
        </w:rPr>
        <w:t xml:space="preserve"> in this research. Before and after cracking, SAR imag</w:t>
      </w:r>
      <w:r w:rsidR="005710AB">
        <w:rPr>
          <w:sz w:val="24"/>
          <w:szCs w:val="24"/>
        </w:rPr>
        <w:t>ing</w:t>
      </w:r>
      <w:r w:rsidRPr="002B1AA5">
        <w:rPr>
          <w:sz w:val="24"/>
          <w:szCs w:val="24"/>
        </w:rPr>
        <w:t xml:space="preserve"> technique scanned RC beam specimen inside an anechoic chamber at UMass Lowell at the different ranges 15cm, 30cm, and 45cm. Also, GPR sensor was used to collect range-cross range domain of RC beam specimen. From this research, we found SAR and GP</w:t>
      </w:r>
      <w:r w:rsidR="007F0AEE">
        <w:rPr>
          <w:sz w:val="24"/>
          <w:szCs w:val="24"/>
        </w:rPr>
        <w:t>R</w:t>
      </w:r>
      <w:r w:rsidRPr="002B1AA5">
        <w:rPr>
          <w:sz w:val="24"/>
          <w:szCs w:val="24"/>
        </w:rPr>
        <w:t xml:space="preserve"> can be used for detecting a surface and location of a crack in reinforced concrete structures and because SAR and GPR use different imaging algorithms, their images appear differently when inspecting same concrete structures. Fundamentally, the scattering signal due to the presence of a subsurface crack in concrete structures is the information civil engineers can use to estimate the characteristics of a subsurface crack for condition assessment.</w:t>
      </w:r>
      <w:r w:rsidR="00872B97">
        <w:rPr>
          <w:sz w:val="24"/>
          <w:szCs w:val="24"/>
        </w:rPr>
        <w:t xml:space="preserve"> </w:t>
      </w:r>
    </w:p>
    <w:p w14:paraId="32290926" w14:textId="6B50BBE3" w:rsidR="007F5CDF" w:rsidRDefault="00FC3573" w:rsidP="007F5CDF">
      <w:pPr>
        <w:tabs>
          <w:tab w:val="left" w:pos="1845"/>
        </w:tabs>
        <w:rPr>
          <w:noProof/>
          <w:sz w:val="24"/>
          <w:szCs w:val="24"/>
        </w:rPr>
      </w:pPr>
      <w:r>
        <w:rPr>
          <w:rFonts w:hint="cs"/>
          <w:sz w:val="24"/>
          <w:szCs w:val="24"/>
          <w:rtl/>
        </w:rPr>
        <w:t xml:space="preserve">  </w:t>
      </w:r>
      <w:r w:rsidR="00872B97">
        <w:rPr>
          <w:sz w:val="24"/>
          <w:szCs w:val="24"/>
        </w:rPr>
        <w:t xml:space="preserve"> </w:t>
      </w:r>
      <w:r>
        <w:rPr>
          <w:rFonts w:hint="cs"/>
          <w:noProof/>
          <w:sz w:val="24"/>
          <w:szCs w:val="24"/>
          <w:rtl/>
        </w:rPr>
        <w:t xml:space="preserve">             </w:t>
      </w:r>
      <w:r>
        <w:rPr>
          <w:noProof/>
          <w:sz w:val="24"/>
          <w:szCs w:val="24"/>
          <w:rtl/>
        </w:rPr>
        <w:tab/>
      </w:r>
      <w:r>
        <w:rPr>
          <w:noProof/>
          <w:sz w:val="24"/>
          <w:szCs w:val="24"/>
        </w:rPr>
        <w:drawing>
          <wp:inline distT="0" distB="0" distL="0" distR="0" wp14:anchorId="6A713C43" wp14:editId="0604D5DC">
            <wp:extent cx="2194560" cy="1476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94669" cy="1476448"/>
                    </a:xfrm>
                    <a:prstGeom prst="rect">
                      <a:avLst/>
                    </a:prstGeom>
                  </pic:spPr>
                </pic:pic>
              </a:graphicData>
            </a:graphic>
          </wp:inline>
        </w:drawing>
      </w:r>
      <w:r>
        <w:rPr>
          <w:noProof/>
          <w:sz w:val="24"/>
          <w:szCs w:val="24"/>
        </w:rPr>
        <w:drawing>
          <wp:inline distT="0" distB="0" distL="0" distR="0" wp14:anchorId="6DBAF3C5" wp14:editId="09D366A8">
            <wp:extent cx="941496" cy="1484630"/>
            <wp:effectExtent l="0" t="0" r="0" b="1270"/>
            <wp:docPr id="7" name="Picture 7" descr="A picture containing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58457" cy="1511375"/>
                    </a:xfrm>
                    <a:prstGeom prst="rect">
                      <a:avLst/>
                    </a:prstGeom>
                  </pic:spPr>
                </pic:pic>
              </a:graphicData>
            </a:graphic>
          </wp:inline>
        </w:drawing>
      </w:r>
      <w:r>
        <w:rPr>
          <w:noProof/>
          <w:sz w:val="24"/>
          <w:szCs w:val="24"/>
        </w:rPr>
        <w:drawing>
          <wp:inline distT="0" distB="0" distL="0" distR="0" wp14:anchorId="4BAD7A47" wp14:editId="03F755EC">
            <wp:extent cx="723079" cy="1485265"/>
            <wp:effectExtent l="0" t="0" r="1270" b="635"/>
            <wp:docPr id="8" name="Picture 8" descr="A picture containing building, ground, stone,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 ground, stone, cemen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41550" cy="1523207"/>
                    </a:xfrm>
                    <a:prstGeom prst="rect">
                      <a:avLst/>
                    </a:prstGeom>
                  </pic:spPr>
                </pic:pic>
              </a:graphicData>
            </a:graphic>
          </wp:inline>
        </w:drawing>
      </w:r>
    </w:p>
    <w:p w14:paraId="0DE2C71A" w14:textId="2AC55A67" w:rsidR="00CA41FA" w:rsidRDefault="00872B97" w:rsidP="00FC3573">
      <w:pPr>
        <w:jc w:val="both"/>
        <w:rPr>
          <w:sz w:val="24"/>
          <w:szCs w:val="24"/>
        </w:rPr>
      </w:pPr>
      <w:r>
        <w:rPr>
          <w:b/>
          <w:sz w:val="24"/>
          <w:szCs w:val="24"/>
        </w:rPr>
        <w:t xml:space="preserve">Acknowledgements: </w:t>
      </w:r>
      <w:r w:rsidR="00F70712" w:rsidRPr="00F70712">
        <w:rPr>
          <w:sz w:val="24"/>
          <w:szCs w:val="24"/>
        </w:rPr>
        <w:t xml:space="preserve">The financial support from TIDC Project 1.4 “Electromagnetic Detection and Identification of Concrete Cracking in Highway Bridges” is appreciated. </w:t>
      </w:r>
    </w:p>
    <w:p w14:paraId="7029DABC" w14:textId="77777777" w:rsidR="007F5CDF" w:rsidRDefault="007F5CDF" w:rsidP="00FC3573">
      <w:pPr>
        <w:jc w:val="both"/>
        <w:rPr>
          <w:sz w:val="24"/>
          <w:szCs w:val="24"/>
        </w:rPr>
      </w:pPr>
    </w:p>
    <w:p w14:paraId="0DE2C71B" w14:textId="77777777" w:rsidR="00CA41FA" w:rsidRDefault="00872B97">
      <w:pPr>
        <w:jc w:val="both"/>
        <w:rPr>
          <w:b/>
          <w:sz w:val="24"/>
          <w:szCs w:val="24"/>
        </w:rPr>
      </w:pPr>
      <w:r>
        <w:rPr>
          <w:b/>
          <w:sz w:val="24"/>
          <w:szCs w:val="24"/>
        </w:rPr>
        <w:t>References</w:t>
      </w:r>
    </w:p>
    <w:p w14:paraId="0DE2C71C" w14:textId="262E9976" w:rsidR="00CA41FA" w:rsidRDefault="00872B97" w:rsidP="00F70712">
      <w:pPr>
        <w:jc w:val="both"/>
        <w:rPr>
          <w:sz w:val="24"/>
          <w:szCs w:val="24"/>
        </w:rPr>
      </w:pPr>
      <w:r>
        <w:rPr>
          <w:sz w:val="24"/>
          <w:szCs w:val="24"/>
        </w:rPr>
        <w:t xml:space="preserve">[1] </w:t>
      </w:r>
      <w:r w:rsidR="00F70712" w:rsidRPr="00F70712">
        <w:rPr>
          <w:sz w:val="24"/>
          <w:szCs w:val="24"/>
        </w:rPr>
        <w:t>Alzeyadi, A. and Yu, T. (2021) “Remote characterization of chloride content in oven-dried concrete specimens by using synthetic aperture radar image models,” Construction and Building Materials, 302. doi:10.1016/j.conbuildmat.2021.124317.</w:t>
      </w:r>
    </w:p>
    <w:p w14:paraId="0DE2C71D" w14:textId="6346F460" w:rsidR="00CA41FA" w:rsidRDefault="00872B97" w:rsidP="005B7365">
      <w:pPr>
        <w:jc w:val="both"/>
        <w:rPr>
          <w:sz w:val="24"/>
          <w:szCs w:val="24"/>
        </w:rPr>
      </w:pPr>
      <w:r>
        <w:rPr>
          <w:sz w:val="24"/>
          <w:szCs w:val="24"/>
        </w:rPr>
        <w:t xml:space="preserve">[2] </w:t>
      </w:r>
      <w:r w:rsidR="005B7365" w:rsidRPr="005B7365">
        <w:rPr>
          <w:sz w:val="24"/>
          <w:szCs w:val="24"/>
        </w:rPr>
        <w:t>Alzeyadi, A., T. Yu (2020), Subsurface characterization of moisture content and water-to-cement ratio of concrete specimens using remote synthetic aperture radar imaging, Journal of Applied Remote Sensing, 14 (2); 024520-1-17, doi: 10.1117/1.JRS.14.024520.</w:t>
      </w:r>
    </w:p>
    <w:p w14:paraId="0DE2C71E" w14:textId="1DC3CF54" w:rsidR="00CA41FA" w:rsidRDefault="00872B97" w:rsidP="005B7365">
      <w:pPr>
        <w:jc w:val="both"/>
        <w:rPr>
          <w:color w:val="222222"/>
          <w:sz w:val="24"/>
          <w:szCs w:val="24"/>
        </w:rPr>
      </w:pPr>
      <w:r>
        <w:rPr>
          <w:sz w:val="24"/>
          <w:szCs w:val="24"/>
        </w:rPr>
        <w:t>[3]</w:t>
      </w:r>
      <w:r w:rsidR="005B7365" w:rsidRPr="005B7365">
        <w:t xml:space="preserve"> </w:t>
      </w:r>
      <w:r w:rsidR="005B7365" w:rsidRPr="005B7365">
        <w:rPr>
          <w:sz w:val="24"/>
          <w:szCs w:val="24"/>
        </w:rPr>
        <w:t xml:space="preserve">Yu, T., S. Vinayaka (2020), Quantification of surface crack depth in concrete panels using 1.6 GHz GPR images, </w:t>
      </w:r>
      <w:proofErr w:type="gramStart"/>
      <w:r w:rsidR="005B7365" w:rsidRPr="005B7365">
        <w:rPr>
          <w:sz w:val="24"/>
          <w:szCs w:val="24"/>
        </w:rPr>
        <w:t>In</w:t>
      </w:r>
      <w:proofErr w:type="gramEnd"/>
      <w:r w:rsidR="005B7365" w:rsidRPr="005B7365">
        <w:rPr>
          <w:sz w:val="24"/>
          <w:szCs w:val="24"/>
        </w:rPr>
        <w:t>: Proc SPIE Smart Structures/NDE, vol. 11380, April 27~May 8, doi: 10.1117/12.2558952.</w:t>
      </w:r>
    </w:p>
    <w:sectPr w:rsidR="00CA41FA" w:rsidSect="00FC3573">
      <w:headerReference w:type="default" r:id="rId13"/>
      <w:pgSz w:w="12240" w:h="15840"/>
      <w:pgMar w:top="900" w:right="1440" w:bottom="63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25D0B" w14:textId="77777777" w:rsidR="007869F4" w:rsidRDefault="007869F4" w:rsidP="00723685">
      <w:pPr>
        <w:spacing w:line="240" w:lineRule="auto"/>
      </w:pPr>
      <w:r>
        <w:separator/>
      </w:r>
    </w:p>
  </w:endnote>
  <w:endnote w:type="continuationSeparator" w:id="0">
    <w:p w14:paraId="341A5950" w14:textId="77777777" w:rsidR="007869F4" w:rsidRDefault="007869F4" w:rsidP="007236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3C9E5" w14:textId="77777777" w:rsidR="007869F4" w:rsidRDefault="007869F4" w:rsidP="00723685">
      <w:pPr>
        <w:spacing w:line="240" w:lineRule="auto"/>
      </w:pPr>
      <w:r>
        <w:separator/>
      </w:r>
    </w:p>
  </w:footnote>
  <w:footnote w:type="continuationSeparator" w:id="0">
    <w:p w14:paraId="4A3EFB31" w14:textId="77777777" w:rsidR="007869F4" w:rsidRDefault="007869F4" w:rsidP="007236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8F488" w14:textId="158A1E44" w:rsidR="00723685" w:rsidRDefault="00723685">
    <w:pPr>
      <w:pStyle w:val="Header"/>
    </w:pPr>
    <w:r>
      <w:rPr>
        <w:noProof/>
        <w:lang w:val="en-US"/>
      </w:rPr>
      <w:drawing>
        <wp:anchor distT="0" distB="0" distL="114300" distR="114300" simplePos="0" relativeHeight="251658240" behindDoc="1" locked="0" layoutInCell="1" allowOverlap="1" wp14:anchorId="15EAFDD9" wp14:editId="1DB6E3E2">
          <wp:simplePos x="0" y="0"/>
          <wp:positionH relativeFrom="margin">
            <wp:align>right</wp:align>
          </wp:positionH>
          <wp:positionV relativeFrom="paragraph">
            <wp:posOffset>180975</wp:posOffset>
          </wp:positionV>
          <wp:extent cx="2686277" cy="50482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DC_transparentbackground_SM.png"/>
                  <pic:cNvPicPr/>
                </pic:nvPicPr>
                <pic:blipFill>
                  <a:blip r:embed="rId1">
                    <a:extLst>
                      <a:ext uri="{28A0092B-C50C-407E-A947-70E740481C1C}">
                        <a14:useLocalDpi xmlns:a14="http://schemas.microsoft.com/office/drawing/2010/main" val="0"/>
                      </a:ext>
                    </a:extLst>
                  </a:blip>
                  <a:stretch>
                    <a:fillRect/>
                  </a:stretch>
                </pic:blipFill>
                <pic:spPr>
                  <a:xfrm>
                    <a:off x="0" y="0"/>
                    <a:ext cx="2686277" cy="5048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C3883"/>
    <w:multiLevelType w:val="multilevel"/>
    <w:tmpl w:val="54B867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995311"/>
    <w:multiLevelType w:val="hybridMultilevel"/>
    <w:tmpl w:val="D03E7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9B096F"/>
    <w:multiLevelType w:val="hybridMultilevel"/>
    <w:tmpl w:val="4330F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224308"/>
    <w:multiLevelType w:val="multilevel"/>
    <w:tmpl w:val="A00A2E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LE0MjA1NjY1sjRR0lEKTi0uzszPAykwrgUAZk/SNCwAAAA="/>
  </w:docVars>
  <w:rsids>
    <w:rsidRoot w:val="00CA41FA"/>
    <w:rsid w:val="000A216D"/>
    <w:rsid w:val="000B21B5"/>
    <w:rsid w:val="00107811"/>
    <w:rsid w:val="00135F77"/>
    <w:rsid w:val="00265F8B"/>
    <w:rsid w:val="002B1AA5"/>
    <w:rsid w:val="002C46C4"/>
    <w:rsid w:val="00310B23"/>
    <w:rsid w:val="003268C5"/>
    <w:rsid w:val="00336208"/>
    <w:rsid w:val="003D0C60"/>
    <w:rsid w:val="00453007"/>
    <w:rsid w:val="005710AB"/>
    <w:rsid w:val="005872B3"/>
    <w:rsid w:val="005B7365"/>
    <w:rsid w:val="006512FD"/>
    <w:rsid w:val="006A1DC9"/>
    <w:rsid w:val="006B5FCE"/>
    <w:rsid w:val="00723685"/>
    <w:rsid w:val="007869F4"/>
    <w:rsid w:val="007A3577"/>
    <w:rsid w:val="007B63B6"/>
    <w:rsid w:val="007F0AEE"/>
    <w:rsid w:val="007F5CDF"/>
    <w:rsid w:val="00872B97"/>
    <w:rsid w:val="008D77F4"/>
    <w:rsid w:val="009107B6"/>
    <w:rsid w:val="009452E1"/>
    <w:rsid w:val="009C7E46"/>
    <w:rsid w:val="009D52D4"/>
    <w:rsid w:val="00B44617"/>
    <w:rsid w:val="00BA2141"/>
    <w:rsid w:val="00BA6F61"/>
    <w:rsid w:val="00BB0E34"/>
    <w:rsid w:val="00BD380E"/>
    <w:rsid w:val="00BD7986"/>
    <w:rsid w:val="00C03411"/>
    <w:rsid w:val="00CA41FA"/>
    <w:rsid w:val="00D95D32"/>
    <w:rsid w:val="00DF04A5"/>
    <w:rsid w:val="00E1665D"/>
    <w:rsid w:val="00F0643A"/>
    <w:rsid w:val="00F70712"/>
    <w:rsid w:val="00F9160E"/>
    <w:rsid w:val="00FC3573"/>
    <w:rsid w:val="00FF39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2C711"/>
  <w15:docId w15:val="{54D4AFDE-4BF8-DE49-AFBA-12F02AAC8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3620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36208"/>
    <w:rPr>
      <w:rFonts w:ascii="Times New Roman" w:hAnsi="Times New Roman" w:cs="Times New Roman"/>
      <w:sz w:val="18"/>
      <w:szCs w:val="18"/>
    </w:rPr>
  </w:style>
  <w:style w:type="paragraph" w:styleId="ListParagraph">
    <w:name w:val="List Paragraph"/>
    <w:basedOn w:val="Normal"/>
    <w:uiPriority w:val="34"/>
    <w:qFormat/>
    <w:rsid w:val="00F0643A"/>
    <w:pPr>
      <w:ind w:left="720"/>
      <w:contextualSpacing/>
    </w:pPr>
  </w:style>
  <w:style w:type="paragraph" w:styleId="Header">
    <w:name w:val="header"/>
    <w:basedOn w:val="Normal"/>
    <w:link w:val="HeaderChar"/>
    <w:uiPriority w:val="99"/>
    <w:unhideWhenUsed/>
    <w:rsid w:val="00723685"/>
    <w:pPr>
      <w:tabs>
        <w:tab w:val="center" w:pos="4680"/>
        <w:tab w:val="right" w:pos="9360"/>
      </w:tabs>
      <w:spacing w:line="240" w:lineRule="auto"/>
    </w:pPr>
  </w:style>
  <w:style w:type="character" w:customStyle="1" w:styleId="HeaderChar">
    <w:name w:val="Header Char"/>
    <w:basedOn w:val="DefaultParagraphFont"/>
    <w:link w:val="Header"/>
    <w:uiPriority w:val="99"/>
    <w:rsid w:val="00723685"/>
  </w:style>
  <w:style w:type="paragraph" w:styleId="Footer">
    <w:name w:val="footer"/>
    <w:basedOn w:val="Normal"/>
    <w:link w:val="FooterChar"/>
    <w:uiPriority w:val="99"/>
    <w:unhideWhenUsed/>
    <w:rsid w:val="00723685"/>
    <w:pPr>
      <w:tabs>
        <w:tab w:val="center" w:pos="4680"/>
        <w:tab w:val="right" w:pos="9360"/>
      </w:tabs>
      <w:spacing w:line="240" w:lineRule="auto"/>
    </w:pPr>
  </w:style>
  <w:style w:type="character" w:customStyle="1" w:styleId="FooterChar">
    <w:name w:val="Footer Char"/>
    <w:basedOn w:val="DefaultParagraphFont"/>
    <w:link w:val="Footer"/>
    <w:uiPriority w:val="99"/>
    <w:rsid w:val="00723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2531A09F5AC4F8065D5397F5FF8F8" ma:contentTypeVersion="13" ma:contentTypeDescription="Create a new document." ma:contentTypeScope="" ma:versionID="a44b719156b9488509ac54e3db2ef097">
  <xsd:schema xmlns:xsd="http://www.w3.org/2001/XMLSchema" xmlns:xs="http://www.w3.org/2001/XMLSchema" xmlns:p="http://schemas.microsoft.com/office/2006/metadata/properties" xmlns:ns2="2d158fa6-04c4-4b0b-9211-ddc5f24494d5" xmlns:ns3="0f169feb-6904-43e8-99c0-9fedfdfa937f" targetNamespace="http://schemas.microsoft.com/office/2006/metadata/properties" ma:root="true" ma:fieldsID="0ac257700bf034aa504499de4fc88220" ns2:_="" ns3:_="">
    <xsd:import namespace="2d158fa6-04c4-4b0b-9211-ddc5f24494d5"/>
    <xsd:import namespace="0f169feb-6904-43e8-99c0-9fedfdfa937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158fa6-04c4-4b0b-9211-ddc5f24494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69feb-6904-43e8-99c0-9fedfdfa93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FF7364-E60E-4407-8675-BEC2D4290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158fa6-04c4-4b0b-9211-ddc5f24494d5"/>
    <ds:schemaRef ds:uri="0f169feb-6904-43e8-99c0-9fedfdfa93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DF845-2275-4637-893F-7AE249898CB2}">
  <ds:schemaRefs>
    <ds:schemaRef ds:uri="http://schemas.microsoft.com/sharepoint/v3/contenttype/forms"/>
  </ds:schemaRefs>
</ds:datastoreItem>
</file>

<file path=customXml/itemProps3.xml><?xml version="1.0" encoding="utf-8"?>
<ds:datastoreItem xmlns:ds="http://schemas.openxmlformats.org/officeDocument/2006/customXml" ds:itemID="{56687299-A094-48A9-9C7C-0B6F8393F4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Arimond</dc:creator>
  <cp:lastModifiedBy>Aiyad Kadair</cp:lastModifiedBy>
  <cp:revision>12</cp:revision>
  <cp:lastPrinted>2018-03-15T19:35:00Z</cp:lastPrinted>
  <dcterms:created xsi:type="dcterms:W3CDTF">2021-08-27T19:24:00Z</dcterms:created>
  <dcterms:modified xsi:type="dcterms:W3CDTF">2021-10-2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82531A09F5AC4F8065D5397F5FF8F8</vt:lpwstr>
  </property>
  <property fmtid="{D5CDD505-2E9C-101B-9397-08002B2CF9AE}" pid="3" name="Order">
    <vt:r8>800</vt:r8>
  </property>
</Properties>
</file>